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e-TRUE_cluster-FALSE_main-se-stata_cluster-se-stata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e-TRUE_cluster-FALSE_main-se-stata_cluster-se-stata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1, -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 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5, -0.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 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7, -0.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 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2, 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 0.01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43, 0.3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21, 0.3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65, 0.4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77, 0.4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1, 0.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22, 0.4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92, -0.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66, 0.669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4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19, 0.7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29, 0.3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04, 1.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32, 0.2951]</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e-TRUE_cluster-FALSE_main-se-stata_cluster-se-stata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e-TRUE_cluster-FALSE_main-se-stata_cluster-se-stata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e-TRUE_cluster-FALSE_main-se-stata_cluster-se-stata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0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0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e-TRUE_cluster-FALSE_main-se-stata_cluster-se-stata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e-TRUE_cluster-FALSE_main-se-stata_cluster-se-stata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9</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4</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9</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07:55:33Z</dcterms:created>
  <dcterms:modified xsi:type="dcterms:W3CDTF">2023-06-02T07: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